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h.politics-and-society"/>
    <w:p>
      <w:pPr>
        <w:pStyle w:val="Heading1"/>
      </w:pPr>
      <w:r>
        <w:t xml:space="preserve">H.politics and society</w:t>
      </w:r>
    </w:p>
    <w:bookmarkEnd w:id="28"/>
    <w:p>
      <w:pPr>
        <w:pStyle w:val="Compact"/>
        <w:numPr>
          <w:numId w:val="3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38"/>
          <w:ilvl w:val="0"/>
        </w:numPr>
      </w:pPr>
      <w:r>
        <w:t xml:space="preserve">What is the name of that party or a social movement? _____________________________________________________________________</w:t>
      </w:r>
    </w:p>
    <w:p>
      <w:pPr>
        <w:numPr>
          <w:numId w:val="3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3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29" w:name="i.-values-and-convictions"/>
    <w:p>
      <w:pPr>
        <w:pStyle w:val="Heading1"/>
      </w:pPr>
      <w:r>
        <w:t xml:space="preserve">I. Values and convictions</w:t>
      </w:r>
    </w:p>
    <w:bookmarkEnd w:id="29"/>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0" w:name="k.personal-data"/>
    <w:p>
      <w:pPr>
        <w:pStyle w:val="Heading1"/>
      </w:pPr>
      <w:r>
        <w:t xml:space="preserve">K.Personal data</w:t>
      </w:r>
    </w:p>
    <w:bookmarkEnd w:id="30"/>
    <w:p>
      <w:pPr>
        <w:pStyle w:val="Compact"/>
        <w:numPr>
          <w:numId w:val="4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53274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f5b087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a352d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b92611d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2a34b17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8c4cc46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3309248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1bb8a5bc"/>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c16682c7"/>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1db4474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69ecdd0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6c2f9f9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e228b41f"/>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a876496c"/>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de447d01"/>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e3524239"/>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367a6c0c"/>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832a5975"/>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d5fbe14d"/>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5970e6d5"/>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141a29e1"/>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7854085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1317f53d"/>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1c5fe37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4116eb41"/>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10340a8f"/>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1868c174"/>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350541d7"/>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1637485c"/>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f2a5406a"/>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b4362067"/>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2">
    <w:nsid w:val="12aa6749"/>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3">
    <w:nsid w:val="f77b7742"/>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4">
    <w:nsid w:val="f75de3af"/>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5">
    <w:nsid w:val="cf75fb46"/>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6">
    <w:nsid w:val="313a4167"/>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7">
    <w:nsid w:val="5f1d6b59"/>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38">
    <w:nsid w:val="da69a7d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38">
    <w:abstractNumId w:val="3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39">
    <w:abstractNumId w:val="33"/>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0">
    <w:abstractNumId w:val="34"/>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1">
    <w:abstractNumId w:val="35"/>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2">
    <w:abstractNumId w:val="36"/>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3">
    <w:abstractNumId w:val="37"/>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4">
    <w:abstractNumId w:val="38"/>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